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A7B050" w14:textId="77777777" w:rsidR="00DD3BF7" w:rsidRDefault="002A4E5A">
      <w:pPr>
        <w:pStyle w:val="Title"/>
      </w:pPr>
      <w:r>
        <w:t>Feedback for Project Number 11</w:t>
      </w:r>
    </w:p>
    <w:p w14:paraId="76238DF4" w14:textId="77777777" w:rsidR="00DD3BF7" w:rsidRDefault="002A4E5A">
      <w:pPr>
        <w:pStyle w:val="Heading2"/>
      </w:pPr>
      <w:bookmarkStart w:id="0" w:name="instructions"/>
      <w:r>
        <w:t>Instructions</w:t>
      </w:r>
      <w:bookmarkEnd w:id="0"/>
    </w:p>
    <w:p w14:paraId="4D09BFE1" w14:textId="77777777" w:rsidR="00DD3BF7" w:rsidRDefault="002A4E5A">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0A12FD6C" w14:textId="77777777" w:rsidR="00DD3BF7" w:rsidRDefault="002A4E5A">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1590D42E" w14:textId="77777777" w:rsidR="00DD3BF7" w:rsidRDefault="002A4E5A">
      <w:pPr>
        <w:pStyle w:val="Heading2"/>
      </w:pPr>
      <w:bookmarkStart w:id="1" w:name="feedback-below"/>
      <w:r>
        <w:t>Feedback Below</w:t>
      </w:r>
      <w:bookmarkEnd w:id="1"/>
    </w:p>
    <w:p w14:paraId="7028A82C" w14:textId="77777777" w:rsidR="00DD3BF7" w:rsidRDefault="002A4E5A">
      <w:pPr>
        <w:pStyle w:val="FirstParagraph"/>
      </w:pPr>
      <w:r>
        <w:rPr>
          <w:b/>
        </w:rPr>
        <w:t>What is their topic on?</w:t>
      </w:r>
    </w:p>
    <w:p w14:paraId="62C89A6A" w14:textId="77777777" w:rsidR="00DD3BF7" w:rsidRDefault="002A4E5A">
      <w:pPr>
        <w:pStyle w:val="Compact"/>
        <w:numPr>
          <w:ilvl w:val="0"/>
          <w:numId w:val="2"/>
        </w:numPr>
      </w:pPr>
      <w:r>
        <w:rPr>
          <w:i/>
        </w:rPr>
        <w:t>Is the title consistent with the topic?</w:t>
      </w:r>
      <w:r>
        <w:t xml:space="preserve"> From the first couple slid</w:t>
      </w:r>
      <w:r>
        <w:t>es, the title I was focused on was “What are the attributes of a Top Rated Beers among the Top 250?”. Throughout the presentation, I believe there were consistent references back to this question.</w:t>
      </w:r>
    </w:p>
    <w:p w14:paraId="44D8CD38" w14:textId="77777777" w:rsidR="00DD3BF7" w:rsidRDefault="002A4E5A">
      <w:pPr>
        <w:pStyle w:val="Compact"/>
        <w:numPr>
          <w:ilvl w:val="0"/>
          <w:numId w:val="2"/>
        </w:numPr>
      </w:pPr>
      <w:r>
        <w:rPr>
          <w:i/>
        </w:rPr>
        <w:t>In other words does the title make sense for the project?</w:t>
      </w:r>
      <w:r>
        <w:t xml:space="preserve"> Y</w:t>
      </w:r>
      <w:r>
        <w:t>es.</w:t>
      </w:r>
    </w:p>
    <w:p w14:paraId="4C45A8B9" w14:textId="77777777" w:rsidR="00DD3BF7" w:rsidRDefault="002A4E5A">
      <w:pPr>
        <w:pStyle w:val="FirstParagraph"/>
      </w:pPr>
      <w:r>
        <w:rPr>
          <w:b/>
        </w:rPr>
        <w:t>Are the objectives of the project clearly identifiable?</w:t>
      </w:r>
    </w:p>
    <w:p w14:paraId="276690B5" w14:textId="77777777" w:rsidR="00DD3BF7" w:rsidRDefault="002A4E5A">
      <w:pPr>
        <w:pStyle w:val="Compact"/>
        <w:numPr>
          <w:ilvl w:val="0"/>
          <w:numId w:val="3"/>
        </w:numPr>
      </w:pPr>
      <w:r>
        <w:rPr>
          <w:i/>
        </w:rPr>
        <w:t>What are they wanting to study?</w:t>
      </w:r>
      <w:r>
        <w:t xml:space="preserve"> The attributes in question were listed in the beginning slides. For example, some of those attributes were Beer Name, Score, Average and Reviews. I was impressed be</w:t>
      </w:r>
      <w:r>
        <w:t>cause I feel the Customer Reviews really took it to the next level. Towards the end of the presentation, the research questions were formed based on these attributes.</w:t>
      </w:r>
    </w:p>
    <w:p w14:paraId="24CA3EE1" w14:textId="77777777" w:rsidR="00DD3BF7" w:rsidRDefault="002A4E5A">
      <w:pPr>
        <w:pStyle w:val="Compact"/>
        <w:numPr>
          <w:ilvl w:val="0"/>
          <w:numId w:val="3"/>
        </w:numPr>
      </w:pPr>
      <w:r>
        <w:rPr>
          <w:i/>
        </w:rPr>
        <w:t>What is the motivation of this project?</w:t>
      </w:r>
      <w:r>
        <w:t xml:space="preserve"> I would say the motivation of the project was to </w:t>
      </w:r>
      <w:r>
        <w:t>research the attributes associated with the Top 250 beers.</w:t>
      </w:r>
    </w:p>
    <w:p w14:paraId="7DDB1061" w14:textId="77777777" w:rsidR="00DD3BF7" w:rsidRDefault="002A4E5A">
      <w:pPr>
        <w:pStyle w:val="Compact"/>
        <w:numPr>
          <w:ilvl w:val="0"/>
          <w:numId w:val="3"/>
        </w:numPr>
      </w:pPr>
      <w:r>
        <w:rPr>
          <w:i/>
        </w:rPr>
        <w:t>What does the presenter hope to accomplish with this project?</w:t>
      </w:r>
      <w:r>
        <w:t xml:space="preserve"> The presenter hopes to answer several research questions which were addressed towards the end of the presentation with supplemental cha</w:t>
      </w:r>
      <w:r>
        <w:t>rts and graphs.</w:t>
      </w:r>
    </w:p>
    <w:p w14:paraId="581066DA" w14:textId="77777777" w:rsidR="00DD3BF7" w:rsidRDefault="002A4E5A">
      <w:pPr>
        <w:pStyle w:val="FirstParagraph"/>
      </w:pPr>
      <w:r>
        <w:rPr>
          <w:b/>
        </w:rPr>
        <w:t>What data are used?</w:t>
      </w:r>
    </w:p>
    <w:p w14:paraId="08469EBA" w14:textId="77777777" w:rsidR="00DD3BF7" w:rsidRDefault="002A4E5A">
      <w:pPr>
        <w:numPr>
          <w:ilvl w:val="0"/>
          <w:numId w:val="4"/>
        </w:numPr>
      </w:pPr>
      <w:r>
        <w:rPr>
          <w:i/>
        </w:rPr>
        <w:t>What website(s) are scraped?</w:t>
      </w:r>
      <w:r>
        <w:t xml:space="preserve"> The website contained the Top 250 Rated Beers List.</w:t>
      </w:r>
    </w:p>
    <w:p w14:paraId="1843FDC5" w14:textId="77777777" w:rsidR="00DD3BF7" w:rsidRDefault="002A4E5A">
      <w:pPr>
        <w:numPr>
          <w:ilvl w:val="0"/>
          <w:numId w:val="4"/>
        </w:numPr>
      </w:pPr>
      <w:r>
        <w:rPr>
          <w:i/>
        </w:rPr>
        <w:lastRenderedPageBreak/>
        <w:t>Are other data brought in from outside sources?</w:t>
      </w:r>
      <w:r>
        <w:t xml:space="preserve"> N/A.</w:t>
      </w:r>
    </w:p>
    <w:p w14:paraId="036B2AE3" w14:textId="77777777" w:rsidR="00DD3BF7" w:rsidRDefault="002A4E5A">
      <w:pPr>
        <w:numPr>
          <w:ilvl w:val="0"/>
          <w:numId w:val="4"/>
        </w:numPr>
      </w:pPr>
      <w:r>
        <w:rPr>
          <w:i/>
        </w:rPr>
        <w:t>If so, what are they and how do they add to the project?</w:t>
      </w:r>
      <w:r>
        <w:t xml:space="preserve"> N/A</w:t>
      </w:r>
    </w:p>
    <w:p w14:paraId="41590268" w14:textId="77777777" w:rsidR="00DD3BF7" w:rsidRDefault="002A4E5A">
      <w:pPr>
        <w:pStyle w:val="FirstParagraph"/>
      </w:pPr>
      <w:r>
        <w:rPr>
          <w:b/>
        </w:rPr>
        <w:t>What is your overall impr</w:t>
      </w:r>
      <w:r>
        <w:rPr>
          <w:b/>
        </w:rPr>
        <w:t>ession of the project?</w:t>
      </w:r>
      <w:r>
        <w:t xml:space="preserve"> I enjoyed the presentation! I appreciated the slides in the beginning which stated the process and flow of the presentation. Also, I liked how she explained the challenges she came across and how she shifted her process for the data </w:t>
      </w:r>
      <w:r>
        <w:t>pull. The charts towards the end of the presentation were very well explained. Great ending!</w:t>
      </w:r>
    </w:p>
    <w:p w14:paraId="0EBE359D" w14:textId="77777777" w:rsidR="00DD3BF7" w:rsidRDefault="002A4E5A">
      <w:pPr>
        <w:pStyle w:val="BodyText"/>
      </w:pPr>
      <w:r>
        <w:rPr>
          <w:b/>
        </w:rPr>
        <w:t>Other encouragements/critiques you would like to provide to your colleague in order for them to have a more refined project.</w:t>
      </w:r>
    </w:p>
    <w:sectPr w:rsidR="00DD3B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9B4E59" w14:textId="77777777" w:rsidR="002A4E5A" w:rsidRDefault="002A4E5A">
      <w:pPr>
        <w:spacing w:after="0"/>
      </w:pPr>
      <w:r>
        <w:separator/>
      </w:r>
    </w:p>
  </w:endnote>
  <w:endnote w:type="continuationSeparator" w:id="0">
    <w:p w14:paraId="6E4E8263" w14:textId="77777777" w:rsidR="002A4E5A" w:rsidRDefault="002A4E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A01DF3" w14:textId="77777777" w:rsidR="002A4E5A" w:rsidRDefault="002A4E5A">
      <w:r>
        <w:separator/>
      </w:r>
    </w:p>
  </w:footnote>
  <w:footnote w:type="continuationSeparator" w:id="0">
    <w:p w14:paraId="0796C773" w14:textId="77777777" w:rsidR="002A4E5A" w:rsidRDefault="002A4E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2FED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2B86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4E5A"/>
    <w:rsid w:val="004E29B3"/>
    <w:rsid w:val="00590D07"/>
    <w:rsid w:val="0061375E"/>
    <w:rsid w:val="00784D58"/>
    <w:rsid w:val="008D6863"/>
    <w:rsid w:val="00B86B75"/>
    <w:rsid w:val="00BC48D5"/>
    <w:rsid w:val="00C36279"/>
    <w:rsid w:val="00DD3BF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B9727"/>
  <w15:docId w15:val="{510F8236-3350-4F13-B912-3DCEEA9AE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59</Words>
  <Characters>2619</Characters>
  <Application>Microsoft Office Word</Application>
  <DocSecurity>0</DocSecurity>
  <Lines>21</Lines>
  <Paragraphs>6</Paragraphs>
  <ScaleCrop>false</ScaleCrop>
  <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1</dc:title>
  <dc:creator>Courtney Rizzo</dc:creator>
  <cp:keywords/>
  <cp:lastModifiedBy>Courtney Rizzo</cp:lastModifiedBy>
  <cp:revision>2</cp:revision>
  <dcterms:created xsi:type="dcterms:W3CDTF">2021-03-26T02:11:00Z</dcterms:created>
  <dcterms:modified xsi:type="dcterms:W3CDTF">2021-03-26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